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6A72" w14:textId="77777777" w:rsidR="00D64D6A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7E54B011" wp14:editId="11F36C1F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8506E" w14:textId="77777777" w:rsidR="001A04A3" w:rsidRPr="00AD430D" w:rsidRDefault="001A04A3" w:rsidP="00C92567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 xml:space="preserve">YAŞAR </w:t>
      </w:r>
      <w:r>
        <w:rPr>
          <w:rFonts w:ascii="Trebuchet MS" w:hAnsi="Trebuchet MS"/>
          <w:b/>
          <w:noProof/>
          <w:sz w:val="22"/>
          <w:szCs w:val="22"/>
        </w:rPr>
        <w:t>UNIVERSITY</w:t>
      </w:r>
    </w:p>
    <w:p w14:paraId="5DE25457" w14:textId="77777777" w:rsidR="001A04A3" w:rsidRPr="00AD430D" w:rsidRDefault="001A04A3" w:rsidP="00C92567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Trebuchet MS" w:hAnsi="Trebuchet MS"/>
          <w:b/>
          <w:noProof/>
          <w:sz w:val="22"/>
          <w:szCs w:val="22"/>
        </w:rPr>
        <w:t>GRADUATE SCHOOL</w:t>
      </w:r>
    </w:p>
    <w:p w14:paraId="4ECA7947" w14:textId="77777777" w:rsidR="001A04A3" w:rsidRPr="00286E94" w:rsidRDefault="001A04A3" w:rsidP="00C92567">
      <w:pPr>
        <w:jc w:val="center"/>
        <w:rPr>
          <w:rFonts w:ascii="Trebuchet MS" w:hAnsi="Trebuchet MS"/>
          <w:b/>
          <w:noProof/>
          <w:sz w:val="18"/>
          <w:szCs w:val="18"/>
        </w:rPr>
      </w:pPr>
    </w:p>
    <w:p w14:paraId="489B734E" w14:textId="7BA3B374" w:rsidR="001A04A3" w:rsidRPr="00593683" w:rsidRDefault="001A04A3" w:rsidP="001A04A3">
      <w:pPr>
        <w:spacing w:line="360" w:lineRule="auto"/>
        <w:jc w:val="center"/>
        <w:rPr>
          <w:rFonts w:ascii="Trebuchet MS" w:hAnsi="Trebuchet MS"/>
          <w:b/>
          <w:szCs w:val="18"/>
          <w:lang w:val="en-US"/>
        </w:rPr>
      </w:pPr>
      <w:r>
        <w:rPr>
          <w:rFonts w:ascii="Trebuchet MS" w:hAnsi="Trebuchet MS"/>
          <w:b/>
          <w:szCs w:val="18"/>
          <w:lang w:val="en-US" w:bidi="en-US"/>
        </w:rPr>
        <w:t>MASTER</w:t>
      </w:r>
      <w:r w:rsidRPr="00593683">
        <w:rPr>
          <w:rFonts w:ascii="Trebuchet MS" w:hAnsi="Trebuchet MS"/>
          <w:b/>
          <w:szCs w:val="18"/>
          <w:lang w:val="en-US" w:bidi="en-US"/>
        </w:rPr>
        <w:t xml:space="preserve"> THESIS INDIVIDUAL JURY EVALUATION FORM</w:t>
      </w:r>
      <w:r w:rsidR="00562D94">
        <w:rPr>
          <w:rFonts w:ascii="Trebuchet MS" w:hAnsi="Trebuchet MS"/>
          <w:b/>
          <w:szCs w:val="18"/>
          <w:lang w:val="en-US" w:bidi="en-US"/>
        </w:rPr>
        <w:t xml:space="preserve"> (DISTANCE)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627"/>
        <w:gridCol w:w="4736"/>
        <w:gridCol w:w="586"/>
        <w:gridCol w:w="1018"/>
        <w:gridCol w:w="1922"/>
        <w:gridCol w:w="16"/>
      </w:tblGrid>
      <w:tr w:rsidR="00D866BD" w:rsidRPr="00E77B26" w14:paraId="20FD3034" w14:textId="77777777" w:rsidTr="005763F3">
        <w:trPr>
          <w:trHeight w:val="288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05AEE112" w14:textId="720CA2E1" w:rsidR="00D866BD" w:rsidRPr="00E77B26" w:rsidRDefault="001A04A3" w:rsidP="002944EF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1A04A3">
              <w:rPr>
                <w:rFonts w:ascii="Trebuchet MS" w:hAnsi="Trebuchet MS"/>
                <w:b/>
                <w:color w:val="000000"/>
                <w:sz w:val="22"/>
                <w:szCs w:val="22"/>
              </w:rPr>
              <w:t>STUDENT’S</w:t>
            </w:r>
          </w:p>
        </w:tc>
      </w:tr>
      <w:tr w:rsidR="001A04A3" w:rsidRPr="00E77B26" w14:paraId="0F3D2E5E" w14:textId="77777777" w:rsidTr="001B5A10">
        <w:trPr>
          <w:trHeight w:val="288"/>
        </w:trPr>
        <w:tc>
          <w:tcPr>
            <w:tcW w:w="2627" w:type="dxa"/>
          </w:tcPr>
          <w:p w14:paraId="2C2F0B5D" w14:textId="0F2EB21B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Name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Surname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23D3CBC6" w14:textId="1253186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1056CED3" w14:textId="77777777" w:rsidTr="001B5A10">
        <w:trPr>
          <w:trHeight w:val="288"/>
        </w:trPr>
        <w:tc>
          <w:tcPr>
            <w:tcW w:w="2627" w:type="dxa"/>
          </w:tcPr>
          <w:p w14:paraId="392891E8" w14:textId="1DD79B7F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Number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64724F3D" w14:textId="18DAC45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3A02FFF3" w14:textId="77777777" w:rsidTr="001B5A10">
        <w:trPr>
          <w:trHeight w:val="288"/>
        </w:trPr>
        <w:tc>
          <w:tcPr>
            <w:tcW w:w="2627" w:type="dxa"/>
          </w:tcPr>
          <w:p w14:paraId="5877AA64" w14:textId="710D2230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ORCID</w:t>
            </w:r>
            <w:r w:rsidRPr="00324A79">
              <w:rPr>
                <w:rFonts w:ascii="Trebuchet MS" w:hAnsi="Trebuchet MS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278" w:type="dxa"/>
            <w:gridSpan w:val="5"/>
            <w:vAlign w:val="center"/>
          </w:tcPr>
          <w:p w14:paraId="01D09579" w14:textId="1BA9F5B3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06A95EED" w14:textId="77777777" w:rsidTr="001B5A10">
        <w:trPr>
          <w:trHeight w:val="288"/>
        </w:trPr>
        <w:tc>
          <w:tcPr>
            <w:tcW w:w="2627" w:type="dxa"/>
          </w:tcPr>
          <w:p w14:paraId="4663846E" w14:textId="446FE139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8278" w:type="dxa"/>
            <w:gridSpan w:val="5"/>
            <w:vAlign w:val="center"/>
          </w:tcPr>
          <w:p w14:paraId="72DC40A8" w14:textId="55E5983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3757670B" w14:textId="77777777" w:rsidTr="001B5A10">
        <w:trPr>
          <w:trHeight w:val="493"/>
        </w:trPr>
        <w:tc>
          <w:tcPr>
            <w:tcW w:w="2627" w:type="dxa"/>
          </w:tcPr>
          <w:p w14:paraId="2AAB612C" w14:textId="505B048F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hesis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itle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0BBB9BDF" w14:textId="77777777" w:rsidR="001A04A3" w:rsidRPr="005763F3" w:rsidRDefault="001A04A3" w:rsidP="001A04A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1A04A3" w:rsidRPr="00E77B26" w14:paraId="1BE023A1" w14:textId="77777777" w:rsidTr="001B5A10">
        <w:trPr>
          <w:trHeight w:val="543"/>
        </w:trPr>
        <w:tc>
          <w:tcPr>
            <w:tcW w:w="2627" w:type="dxa"/>
          </w:tcPr>
          <w:p w14:paraId="38C74FE3" w14:textId="5519C8F5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Proposed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hesis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Title</w:t>
            </w:r>
            <w:r w:rsidRPr="001A04A3">
              <w:rPr>
                <w:rFonts w:ascii="Trebuchet MS" w:hAnsi="Trebuchet MS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278" w:type="dxa"/>
            <w:gridSpan w:val="5"/>
            <w:vAlign w:val="center"/>
          </w:tcPr>
          <w:p w14:paraId="515097E6" w14:textId="77777777" w:rsidR="001A04A3" w:rsidRPr="005763F3" w:rsidRDefault="001A04A3" w:rsidP="001A04A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C45FC4" w:rsidRPr="00E77B26" w14:paraId="67D9A32A" w14:textId="77777777" w:rsidTr="00D866BD">
        <w:trPr>
          <w:trHeight w:val="259"/>
        </w:trPr>
        <w:tc>
          <w:tcPr>
            <w:tcW w:w="10905" w:type="dxa"/>
            <w:gridSpan w:val="6"/>
          </w:tcPr>
          <w:p w14:paraId="36D0159B" w14:textId="0D5C21CF" w:rsidR="00457A03" w:rsidRPr="00E77B26" w:rsidRDefault="00324A79" w:rsidP="005763F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purpos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aster’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degre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program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with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is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ak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sure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at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tudent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cquir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kill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cces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;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compil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reflect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on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sses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it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D866BD" w:rsidRPr="00E77B26" w14:paraId="1DD78FF4" w14:textId="77777777" w:rsidTr="002944EF">
        <w:trPr>
          <w:trHeight w:val="25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3556384" w14:textId="730F4DB1" w:rsidR="00D866BD" w:rsidRPr="00E77B26" w:rsidRDefault="00011D0E" w:rsidP="002944EF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THESIS </w:t>
            </w:r>
            <w:r w:rsidR="00324A79">
              <w:rPr>
                <w:rFonts w:ascii="Trebuchet MS" w:hAnsi="Trebuchet MS"/>
                <w:b/>
                <w:sz w:val="22"/>
                <w:szCs w:val="22"/>
              </w:rPr>
              <w:t>EVALUATION</w:t>
            </w:r>
          </w:p>
        </w:tc>
      </w:tr>
      <w:tr w:rsidR="001B5A10" w:rsidRPr="00E77B26" w14:paraId="349153C2" w14:textId="77777777" w:rsidTr="001B5A10">
        <w:trPr>
          <w:trHeight w:val="360"/>
        </w:trPr>
        <w:tc>
          <w:tcPr>
            <w:tcW w:w="7363" w:type="dxa"/>
            <w:gridSpan w:val="2"/>
          </w:tcPr>
          <w:p w14:paraId="71BA44AD" w14:textId="77777777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604" w:type="dxa"/>
            <w:gridSpan w:val="2"/>
            <w:vAlign w:val="center"/>
          </w:tcPr>
          <w:p w14:paraId="11E9942A" w14:textId="2BC73B2F" w:rsidR="001B5A10" w:rsidRPr="00E77B26" w:rsidRDefault="001B5A10" w:rsidP="001B5A10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SATISFACTORY</w:t>
            </w:r>
          </w:p>
        </w:tc>
        <w:tc>
          <w:tcPr>
            <w:tcW w:w="1938" w:type="dxa"/>
            <w:gridSpan w:val="2"/>
            <w:vAlign w:val="center"/>
          </w:tcPr>
          <w:p w14:paraId="48E5D7B7" w14:textId="5B27E443" w:rsidR="001B5A10" w:rsidRPr="00E77B26" w:rsidRDefault="001B5A10" w:rsidP="001B5A10">
            <w:pPr>
              <w:spacing w:line="276" w:lineRule="auto"/>
              <w:ind w:left="70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UNSATISFACTORY</w:t>
            </w:r>
          </w:p>
        </w:tc>
      </w:tr>
      <w:tr w:rsidR="001B5A10" w:rsidRPr="00E77B26" w14:paraId="5CB47ADA" w14:textId="77777777" w:rsidTr="001B5A10">
        <w:trPr>
          <w:trHeight w:val="345"/>
        </w:trPr>
        <w:tc>
          <w:tcPr>
            <w:tcW w:w="7363" w:type="dxa"/>
            <w:gridSpan w:val="2"/>
          </w:tcPr>
          <w:p w14:paraId="46470FDE" w14:textId="6DAC7F19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udent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kill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cces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mpil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2F38A20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2AAD7D81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3169AF97" w14:textId="77777777" w:rsidTr="001B5A10">
        <w:trPr>
          <w:trHeight w:val="330"/>
        </w:trPr>
        <w:tc>
          <w:tcPr>
            <w:tcW w:w="7363" w:type="dxa"/>
            <w:gridSpan w:val="2"/>
          </w:tcPr>
          <w:p w14:paraId="12D9F7DB" w14:textId="1F10F1DD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udent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kill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flec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n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sses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4F064D4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3FD0340D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017C7478" w14:textId="77777777" w:rsidTr="001B5A10">
        <w:trPr>
          <w:trHeight w:val="330"/>
        </w:trPr>
        <w:tc>
          <w:tcPr>
            <w:tcW w:w="7363" w:type="dxa"/>
            <w:gridSpan w:val="2"/>
          </w:tcPr>
          <w:p w14:paraId="3E81F7AA" w14:textId="0053AAE2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’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qual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in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ring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bou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uthentic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finding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ir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ntribu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c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1604" w:type="dxa"/>
            <w:gridSpan w:val="2"/>
            <w:vAlign w:val="center"/>
          </w:tcPr>
          <w:p w14:paraId="1B071D5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7AFE1BC6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4C26802B" w14:textId="77777777" w:rsidTr="001B5A10">
        <w:trPr>
          <w:trHeight w:val="189"/>
        </w:trPr>
        <w:tc>
          <w:tcPr>
            <w:tcW w:w="7363" w:type="dxa"/>
            <w:gridSpan w:val="2"/>
          </w:tcPr>
          <w:p w14:paraId="1E8CC4B0" w14:textId="3F36986A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mplianc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wit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format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yl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ule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1962440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69D93080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178C308F" w14:textId="77777777" w:rsidTr="001B5A10">
        <w:trPr>
          <w:trHeight w:val="189"/>
        </w:trPr>
        <w:tc>
          <w:tcPr>
            <w:tcW w:w="7363" w:type="dxa"/>
            <w:gridSpan w:val="2"/>
          </w:tcPr>
          <w:p w14:paraId="7C0FD5B9" w14:textId="1239D87B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exten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literatur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for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06870DD3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062A159F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7BCF1574" w14:textId="77777777" w:rsidTr="001B5A10">
        <w:trPr>
          <w:trHeight w:val="189"/>
        </w:trPr>
        <w:tc>
          <w:tcPr>
            <w:tcW w:w="7363" w:type="dxa"/>
            <w:gridSpan w:val="2"/>
          </w:tcPr>
          <w:p w14:paraId="782F8F79" w14:textId="3EFAD7F5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nform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ethic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ferenc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it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53A017A2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3FB7734D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5DE6983C" w14:textId="77777777" w:rsidTr="001B5A10">
        <w:trPr>
          <w:trHeight w:val="189"/>
        </w:trPr>
        <w:tc>
          <w:tcPr>
            <w:tcW w:w="7363" w:type="dxa"/>
            <w:gridSpan w:val="2"/>
            <w:vAlign w:val="center"/>
          </w:tcPr>
          <w:p w14:paraId="52770417" w14:textId="0A1D0986" w:rsidR="00D01D43" w:rsidRPr="00E77B26" w:rsidRDefault="001B5A10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1B5A10">
              <w:rPr>
                <w:rFonts w:ascii="Trebuchet MS" w:hAnsi="Trebuchet MS"/>
                <w:sz w:val="22"/>
                <w:szCs w:val="22"/>
              </w:rPr>
              <w:t>The dissertation’s qualification in its language’s grammar and professional terminology.</w:t>
            </w:r>
          </w:p>
        </w:tc>
        <w:tc>
          <w:tcPr>
            <w:tcW w:w="1604" w:type="dxa"/>
            <w:gridSpan w:val="2"/>
            <w:vAlign w:val="center"/>
          </w:tcPr>
          <w:p w14:paraId="3AE4D76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782927BE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2D600DFE" w14:textId="77777777" w:rsidTr="00D64D6A">
        <w:trPr>
          <w:trHeight w:val="18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44F5D79" w14:textId="77777777" w:rsidR="00011D0E" w:rsidRPr="007A5E0D" w:rsidRDefault="00011D0E" w:rsidP="00011D0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Fre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Evaluatio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rea</w:t>
            </w:r>
            <w:proofErr w:type="spellEnd"/>
          </w:p>
          <w:p w14:paraId="31B2A491" w14:textId="13C1A7F4" w:rsidR="00D64D6A" w:rsidRPr="00FB728E" w:rsidRDefault="00011D0E" w:rsidP="00011D0E">
            <w:pPr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7A5E0D">
              <w:rPr>
                <w:rFonts w:ascii="Trebuchet MS" w:hAnsi="Trebuchet MS"/>
                <w:sz w:val="18"/>
                <w:szCs w:val="18"/>
              </w:rPr>
              <w:t>(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If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ny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,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ca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writ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r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comment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bou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part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of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18"/>
                <w:szCs w:val="18"/>
              </w:rPr>
              <w:t>t</w:t>
            </w:r>
            <w:r w:rsidRPr="007A5E0D">
              <w:rPr>
                <w:rFonts w:ascii="Trebuchet MS" w:hAnsi="Trebuchet MS"/>
                <w:sz w:val="18"/>
                <w:szCs w:val="18"/>
              </w:rPr>
              <w:t>hesi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a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sugges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o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be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corrected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i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i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field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>)</w:t>
            </w:r>
          </w:p>
        </w:tc>
      </w:tr>
      <w:tr w:rsidR="00D64D6A" w:rsidRPr="00E77B26" w14:paraId="4B2226B9" w14:textId="77777777" w:rsidTr="00F96437">
        <w:trPr>
          <w:trHeight w:val="189"/>
        </w:trPr>
        <w:tc>
          <w:tcPr>
            <w:tcW w:w="10905" w:type="dxa"/>
            <w:gridSpan w:val="6"/>
            <w:vAlign w:val="center"/>
          </w:tcPr>
          <w:p w14:paraId="0A356BC3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CFEE2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CC0E59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A95FA86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24BAE0" w14:textId="0F3475C0" w:rsidR="00D64D6A" w:rsidRPr="00E77B26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147101C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shd w:val="clear" w:color="auto" w:fill="D9D9D9" w:themeFill="background1" w:themeFillShade="D9"/>
            <w:vAlign w:val="center"/>
          </w:tcPr>
          <w:p w14:paraId="726B2B82" w14:textId="7A5A0CEB" w:rsidR="00D64D6A" w:rsidRPr="00FB728E" w:rsidRDefault="00011D0E" w:rsidP="00011D0E">
            <w:pPr>
              <w:jc w:val="center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PUBLICATION EVALUATION</w:t>
            </w:r>
            <w:r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 xml:space="preserve"> </w:t>
            </w:r>
            <w:r w:rsidR="00744977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3</w:t>
            </w:r>
          </w:p>
        </w:tc>
      </w:tr>
      <w:tr w:rsidR="00D64D6A" w:rsidRPr="00E77B26" w14:paraId="292C70D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6034E139" w14:textId="77777777" w:rsidR="00011D0E" w:rsidRPr="00D40BC8" w:rsidRDefault="00011D0E" w:rsidP="00011D0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Details of the article</w:t>
            </w:r>
            <w:r w:rsidRPr="00874EE3">
              <w:rPr>
                <w:rFonts w:ascii="Trebuchet MS" w:hAnsi="Trebuchet MS"/>
                <w:b/>
                <w:sz w:val="22"/>
                <w:szCs w:val="22"/>
                <w:lang w:val="en-US"/>
              </w:rPr>
              <w:t xml:space="preserve">: </w:t>
            </w:r>
          </w:p>
          <w:p w14:paraId="08BF2CF5" w14:textId="375D3430" w:rsidR="00D64D6A" w:rsidRPr="00491197" w:rsidRDefault="00011D0E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874EE3">
              <w:rPr>
                <w:rFonts w:ascii="Trebuchet MS" w:hAnsi="Trebuchet MS"/>
                <w:sz w:val="22"/>
                <w:szCs w:val="22"/>
                <w:lang w:val="en-US"/>
              </w:rPr>
              <w:tab/>
            </w:r>
          </w:p>
        </w:tc>
      </w:tr>
      <w:tr w:rsidR="00491197" w:rsidRPr="00E77B26" w14:paraId="4013E75C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28F0FC83" w14:textId="31BC4C67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article is produced from the thesis: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42638F0A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69F8FFC" w14:textId="6AD975A6" w:rsidR="00491197" w:rsidRPr="00491197" w:rsidRDefault="00491197" w:rsidP="00491197">
            <w:pPr>
              <w:tabs>
                <w:tab w:val="left" w:pos="1991"/>
                <w:tab w:val="center" w:pos="5341"/>
              </w:tabs>
              <w:ind w:firstLine="2587"/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journal is indexed in: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>ULAKBIM</w:t>
            </w: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SCOPU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SSCI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SCI-</w:t>
            </w:r>
            <w:proofErr w:type="spellStart"/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>Exp</w:t>
            </w:r>
            <w:proofErr w:type="spellEnd"/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A&amp;HCI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Other area index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5F838F9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007339F8" w14:textId="4F15EE71" w:rsidR="00491197" w:rsidRPr="00491197" w:rsidRDefault="00491197" w:rsidP="00491197">
            <w:pPr>
              <w:tabs>
                <w:tab w:val="left" w:pos="1991"/>
                <w:tab w:val="center" w:pos="4845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article is in referee evaluation process:        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</w:t>
            </w: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>No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1587413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11DAE4C6" w14:textId="7B962FA3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7145EB57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E3B8FEB" w14:textId="77777777" w:rsidR="00491197" w:rsidRPr="00491197" w:rsidRDefault="00491197" w:rsidP="00491197">
            <w:pPr>
              <w:rPr>
                <w:rFonts w:ascii="Trebuchet MS" w:hAnsi="Trebuchet MS"/>
                <w:sz w:val="22"/>
                <w:szCs w:val="18"/>
                <w:lang w:val="en-US" w:bidi="en-US"/>
              </w:rPr>
            </w:pPr>
            <w:r w:rsidRPr="00491197">
              <w:rPr>
                <w:rFonts w:ascii="Trebuchet MS" w:hAnsi="Trebuchet MS"/>
                <w:b/>
                <w:sz w:val="22"/>
                <w:szCs w:val="18"/>
                <w:lang w:val="en-US" w:bidi="en-US"/>
              </w:rPr>
              <w:t xml:space="preserve">The details of the national/international book/book section: </w:t>
            </w:r>
          </w:p>
          <w:p w14:paraId="5527C1E2" w14:textId="0302A20C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91197" w:rsidRPr="00E77B26" w14:paraId="34EB587B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22626C8E" w14:textId="23DA83D0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book/book section is produced from thesis: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0DC613AD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43AE38CE" w14:textId="3457642F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book/book section is accepted for publication: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7F8C21F0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3323CD6A" w14:textId="1D434B3C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D64D6A" w:rsidRPr="00E77B26" w14:paraId="36963F1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4BB20E37" w14:textId="77777777" w:rsidR="00491197" w:rsidRPr="00D40BC8" w:rsidRDefault="00491197" w:rsidP="00491197">
            <w:pPr>
              <w:rPr>
                <w:rFonts w:ascii="Trebuchet MS" w:hAnsi="Trebuchet MS"/>
                <w:sz w:val="20"/>
                <w:szCs w:val="20"/>
                <w:lang w:val="en-US" w:bidi="en-US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 xml:space="preserve">Details of the presentation: </w:t>
            </w:r>
          </w:p>
          <w:p w14:paraId="6DBAE954" w14:textId="16B8D43A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491197" w:rsidRPr="00E77B26" w14:paraId="27FE3D9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3CFF44C6" w14:textId="4D4E9076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presentation is produced from the thesis:     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581871F9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F8DA5A4" w14:textId="61890FDA" w:rsidR="00491197" w:rsidRPr="00BE68B6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BE68B6">
              <w:rPr>
                <w:rFonts w:ascii="Trebuchet MS" w:hAnsi="Trebuchet MS"/>
                <w:sz w:val="22"/>
                <w:szCs w:val="22"/>
                <w:lang w:val="en-US" w:bidi="en-US"/>
              </w:rPr>
              <w:t xml:space="preserve">The presentation is accepted for the publication in conference </w:t>
            </w:r>
            <w:r w:rsidR="00EE44D3">
              <w:rPr>
                <w:rFonts w:ascii="Trebuchet MS" w:hAnsi="Trebuchet MS"/>
                <w:sz w:val="22"/>
                <w:szCs w:val="22"/>
                <w:lang w:val="en-US" w:bidi="en-US"/>
              </w:rPr>
              <w:t xml:space="preserve">book indexed in Web of </w:t>
            </w:r>
            <w:proofErr w:type="spellStart"/>
            <w:r w:rsidR="00EE44D3">
              <w:rPr>
                <w:rFonts w:ascii="Trebuchet MS" w:hAnsi="Trebuchet MS"/>
                <w:sz w:val="22"/>
                <w:szCs w:val="22"/>
                <w:lang w:val="en-US" w:bidi="en-US"/>
              </w:rPr>
              <w:t>Science:Yes</w:t>
            </w:r>
            <w:proofErr w:type="spellEnd"/>
            <w:r w:rsidRPr="00BE68B6">
              <w:rPr>
                <w:rFonts w:ascii="Trebuchet MS" w:hAnsi="Trebuchet MS"/>
                <w:sz w:val="22"/>
                <w:szCs w:val="22"/>
                <w:lang w:val="en-US"/>
              </w:rPr>
              <w:sym w:font="Wingdings" w:char="F071"/>
            </w:r>
            <w:r w:rsidR="00EE44D3">
              <w:rPr>
                <w:rFonts w:ascii="Trebuchet MS" w:hAnsi="Trebuchet MS"/>
                <w:sz w:val="22"/>
                <w:szCs w:val="22"/>
                <w:lang w:val="en-US"/>
              </w:rPr>
              <w:t xml:space="preserve">  No</w:t>
            </w:r>
            <w:r w:rsidRPr="00BE68B6">
              <w:rPr>
                <w:rFonts w:ascii="Trebuchet MS" w:hAnsi="Trebuchet MS"/>
                <w:sz w:val="22"/>
                <w:szCs w:val="22"/>
                <w:lang w:val="en-US"/>
              </w:rPr>
              <w:sym w:font="Wingdings" w:char="F071"/>
            </w:r>
          </w:p>
        </w:tc>
      </w:tr>
      <w:tr w:rsidR="00491197" w:rsidRPr="00E77B26" w14:paraId="4AFA77D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79303F54" w14:textId="5BEBEBB3" w:rsidR="00491197" w:rsidRPr="00FE4E41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D64D6A" w:rsidRPr="00E77B26" w14:paraId="754AA35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shd w:val="clear" w:color="auto" w:fill="D9D9D9" w:themeFill="background1" w:themeFillShade="D9"/>
            <w:vAlign w:val="center"/>
          </w:tcPr>
          <w:p w14:paraId="3CD93ECA" w14:textId="7642CA1E" w:rsidR="00D64D6A" w:rsidRPr="00FE4E41" w:rsidRDefault="004D28A8" w:rsidP="00D64D6A">
            <w:pPr>
              <w:tabs>
                <w:tab w:val="left" w:pos="1991"/>
                <w:tab w:val="center" w:pos="5341"/>
              </w:tabs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DECISION</w:t>
            </w:r>
          </w:p>
        </w:tc>
      </w:tr>
      <w:tr w:rsidR="009A6B3D" w:rsidRPr="00E77B26" w14:paraId="594FCD39" w14:textId="77777777" w:rsidTr="00562D94">
        <w:trPr>
          <w:gridAfter w:val="1"/>
          <w:wAfter w:w="16" w:type="dxa"/>
          <w:trHeight w:val="649"/>
        </w:trPr>
        <w:tc>
          <w:tcPr>
            <w:tcW w:w="7949" w:type="dxa"/>
            <w:gridSpan w:val="3"/>
            <w:tcBorders>
              <w:right w:val="nil"/>
            </w:tcBorders>
            <w:vAlign w:val="center"/>
          </w:tcPr>
          <w:p w14:paraId="087875E3" w14:textId="77777777" w:rsidR="004D28A8" w:rsidRPr="004D28A8" w:rsidRDefault="004D28A8" w:rsidP="004D28A8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18"/>
                <w:lang w:val="en-US" w:bidi="en-US"/>
              </w:rPr>
            </w:pPr>
            <w:r w:rsidRPr="004D28A8">
              <w:rPr>
                <w:rFonts w:ascii="Trebuchet MS" w:hAnsi="Trebuchet MS"/>
                <w:sz w:val="22"/>
                <w:szCs w:val="18"/>
                <w:lang w:val="en-US" w:bidi="en-US"/>
              </w:rPr>
              <w:lastRenderedPageBreak/>
              <w:t xml:space="preserve">Jury Member’s Title Name Surname: </w:t>
            </w:r>
          </w:p>
          <w:p w14:paraId="4D372FAE" w14:textId="77777777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</w:p>
          <w:p w14:paraId="6FE2825F" w14:textId="20D79780" w:rsidR="009A6B3D" w:rsidRPr="00FE4E41" w:rsidRDefault="004D28A8" w:rsidP="004D28A8">
            <w:pPr>
              <w:rPr>
                <w:rFonts w:ascii="Trebuchet MS" w:hAnsi="Trebuchet MS"/>
                <w:sz w:val="22"/>
                <w:szCs w:val="22"/>
              </w:rPr>
            </w:pP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Successful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S)          </w:t>
            </w: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Incomplete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I)          </w:t>
            </w: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Unsuccessful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U)    </w:t>
            </w:r>
          </w:p>
        </w:tc>
        <w:tc>
          <w:tcPr>
            <w:tcW w:w="29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04EEF3" w14:textId="39B582B1" w:rsidR="009A6B3D" w:rsidRPr="00FE4E41" w:rsidRDefault="00562D94" w:rsidP="009A6B3D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ate:</w:t>
            </w:r>
            <w:bookmarkStart w:id="0" w:name="_GoBack"/>
            <w:bookmarkEnd w:id="0"/>
          </w:p>
        </w:tc>
      </w:tr>
    </w:tbl>
    <w:p w14:paraId="0BBECC54" w14:textId="77777777" w:rsidR="00FB728E" w:rsidRDefault="00FB728E" w:rsidP="00FE4E41">
      <w:pPr>
        <w:jc w:val="both"/>
        <w:rPr>
          <w:rFonts w:ascii="Trebuchet MS" w:hAnsi="Trebuchet MS"/>
          <w:i/>
          <w:sz w:val="18"/>
          <w:szCs w:val="18"/>
          <w:vertAlign w:val="superscript"/>
        </w:rPr>
      </w:pPr>
    </w:p>
    <w:p w14:paraId="3C3EE825" w14:textId="77777777" w:rsidR="004D28A8" w:rsidRPr="00CD1E71" w:rsidRDefault="004D28A8" w:rsidP="004D28A8">
      <w:pPr>
        <w:pStyle w:val="BodyText2"/>
        <w:jc w:val="both"/>
        <w:rPr>
          <w:rFonts w:ascii="Trebuchet MS" w:eastAsia="Cambria" w:hAnsi="Trebuchet MS" w:cs="Cambria"/>
          <w:i/>
          <w:szCs w:val="18"/>
          <w:lang w:bidi="en-US"/>
        </w:rPr>
      </w:pPr>
      <w:r w:rsidRPr="0062360A">
        <w:rPr>
          <w:rFonts w:ascii="Trebuchet MS" w:hAnsi="Trebuchet MS"/>
          <w:i/>
          <w:szCs w:val="18"/>
          <w:vertAlign w:val="superscript"/>
        </w:rPr>
        <w:t>1</w:t>
      </w:r>
      <w:r w:rsidRPr="00D86549">
        <w:rPr>
          <w:rFonts w:ascii="Trebuchet MS" w:hAnsi="Trebuchet MS"/>
          <w:i/>
          <w:szCs w:val="18"/>
        </w:rPr>
        <w:t xml:space="preserve"> </w:t>
      </w:r>
      <w:r w:rsidRPr="00CB3A0F">
        <w:rPr>
          <w:rFonts w:ascii="Trebuchet MS" w:hAnsi="Trebuchet MS"/>
          <w:i/>
          <w:szCs w:val="18"/>
        </w:rPr>
        <w:t xml:space="preserve">ORCID (Open Researcher and Contributor ID) is received from </w:t>
      </w:r>
      <w:hyperlink r:id="rId9" w:history="1">
        <w:r w:rsidRPr="00CB3A0F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</w:p>
    <w:p w14:paraId="545CABC8" w14:textId="77777777" w:rsidR="004D28A8" w:rsidRPr="00D86549" w:rsidRDefault="004D28A8" w:rsidP="004D28A8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If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ther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s a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thesis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>
        <w:rPr>
          <w:rFonts w:ascii="Trebuchet MS" w:hAnsi="Trebuchet MS"/>
          <w:i/>
          <w:sz w:val="18"/>
          <w:szCs w:val="18"/>
        </w:rPr>
        <w:t>titl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chang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, it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shoul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be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fille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n,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otherwis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t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shoul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be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left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blank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>.</w:t>
      </w:r>
    </w:p>
    <w:p w14:paraId="071D0DFE" w14:textId="77777777" w:rsidR="004D28A8" w:rsidRPr="00765F83" w:rsidRDefault="00744977" w:rsidP="004D28A8">
      <w:pPr>
        <w:rPr>
          <w:rFonts w:ascii="Trebuchet MS" w:hAnsi="Trebuchet MS"/>
          <w:i/>
          <w:sz w:val="18"/>
          <w:szCs w:val="18"/>
          <w:lang w:val="en-US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</w:t>
      </w:r>
      <w:r w:rsidR="004D28A8" w:rsidRPr="00765F83">
        <w:rPr>
          <w:rFonts w:ascii="Trebuchet MS" w:hAnsi="Trebuchet MS"/>
          <w:i/>
          <w:sz w:val="18"/>
          <w:szCs w:val="18"/>
          <w:lang w:val="en-US"/>
        </w:rPr>
        <w:t xml:space="preserve">The candidate must submit his/her publication, editor and referee reports, acceptance letter or screenshots of refereeing process of the publication to the jury members for publication evaluation process. </w:t>
      </w:r>
    </w:p>
    <w:p w14:paraId="00AE7EB4" w14:textId="7677F09C" w:rsidR="004D28A8" w:rsidRPr="00765F83" w:rsidRDefault="004D28A8" w:rsidP="004D28A8">
      <w:pPr>
        <w:rPr>
          <w:rFonts w:ascii="Trebuchet MS" w:hAnsi="Trebuchet MS"/>
          <w:i/>
          <w:sz w:val="18"/>
          <w:szCs w:val="18"/>
          <w:lang w:val="en-US"/>
        </w:rPr>
      </w:pPr>
      <w:r w:rsidRPr="00765F83">
        <w:rPr>
          <w:rFonts w:ascii="Trebuchet MS" w:hAnsi="Trebuchet MS"/>
          <w:i/>
          <w:sz w:val="18"/>
          <w:szCs w:val="18"/>
          <w:lang w:val="en-US"/>
        </w:rPr>
        <w:t>Publication obligation is valid for Natural and Applied Sciences students registered 2019-2020 Fall Semester or later.</w:t>
      </w:r>
      <w:r w:rsidRPr="004D28A8">
        <w:t xml:space="preserve"> </w:t>
      </w:r>
      <w:hyperlink r:id="rId10" w:history="1">
        <w:r w:rsidRPr="00CD1E71">
          <w:rPr>
            <w:rStyle w:val="Hyperlink"/>
            <w:rFonts w:ascii="Trebuchet MS" w:hAnsi="Trebuchet MS"/>
            <w:i/>
            <w:sz w:val="18"/>
            <w:lang w:val="en-US"/>
          </w:rPr>
          <w:t>https://lee.yasar.edu.tr/en/publication-reuqirements/</w:t>
        </w:r>
      </w:hyperlink>
      <w:r>
        <w:rPr>
          <w:rFonts w:ascii="Trebuchet MS" w:hAnsi="Trebuchet MS"/>
          <w:i/>
          <w:sz w:val="18"/>
          <w:szCs w:val="18"/>
          <w:lang w:val="en-US"/>
        </w:rPr>
        <w:t xml:space="preserve">  </w:t>
      </w:r>
      <w:r w:rsidRPr="00CD1E71">
        <w:rPr>
          <w:sz w:val="22"/>
        </w:rPr>
        <w:t xml:space="preserve"> </w:t>
      </w:r>
    </w:p>
    <w:p w14:paraId="1B82A2C8" w14:textId="530BDC16" w:rsidR="00457A03" w:rsidRPr="00E77B26" w:rsidRDefault="00744977" w:rsidP="004D28A8">
      <w:pPr>
        <w:jc w:val="both"/>
        <w:rPr>
          <w:rFonts w:ascii="Trebuchet MS" w:hAnsi="Trebuchet MS"/>
          <w:sz w:val="20"/>
          <w:szCs w:val="22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FB728E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4D28A8" w:rsidRPr="00CB3A0F">
        <w:rPr>
          <w:rFonts w:ascii="Trebuchet MS" w:hAnsi="Trebuchet MS"/>
          <w:i/>
          <w:sz w:val="18"/>
          <w:szCs w:val="18"/>
          <w:lang w:val="en-US"/>
        </w:rPr>
        <w:t xml:space="preserve">The affiliation should be indicated as </w:t>
      </w:r>
      <w:proofErr w:type="spellStart"/>
      <w:r w:rsidR="004D28A8" w:rsidRPr="00CB3A0F">
        <w:rPr>
          <w:rFonts w:ascii="Trebuchet MS" w:hAnsi="Trebuchet MS"/>
          <w:i/>
          <w:sz w:val="18"/>
          <w:szCs w:val="18"/>
          <w:lang w:val="en-US"/>
        </w:rPr>
        <w:t>Yaşar</w:t>
      </w:r>
      <w:proofErr w:type="spellEnd"/>
      <w:r w:rsidR="004D28A8" w:rsidRPr="00CB3A0F">
        <w:rPr>
          <w:rFonts w:ascii="Trebuchet MS" w:hAnsi="Trebuchet MS"/>
          <w:i/>
          <w:sz w:val="18"/>
          <w:szCs w:val="18"/>
          <w:lang w:val="en-US"/>
        </w:rPr>
        <w:t xml:space="preserve"> University, Graduate School</w:t>
      </w:r>
      <w:r w:rsidR="004D28A8">
        <w:rPr>
          <w:rFonts w:ascii="Trebuchet MS" w:hAnsi="Trebuchet MS"/>
          <w:i/>
          <w:sz w:val="18"/>
          <w:szCs w:val="18"/>
          <w:lang w:val="en-US"/>
        </w:rPr>
        <w:t xml:space="preserve"> in </w:t>
      </w:r>
      <w:r w:rsidR="004D28A8" w:rsidRPr="00CD1E71">
        <w:rPr>
          <w:rFonts w:ascii="Trebuchet MS" w:hAnsi="Trebuchet MS"/>
          <w:i/>
          <w:sz w:val="18"/>
          <w:szCs w:val="18"/>
          <w:lang w:val="en-US"/>
        </w:rPr>
        <w:t>the publications for the students enrolled as of the 2020-2021 Fall semester</w:t>
      </w:r>
      <w:r w:rsidR="004D28A8" w:rsidRPr="00CB3A0F">
        <w:rPr>
          <w:rFonts w:ascii="Trebuchet MS" w:hAnsi="Trebuchet MS"/>
          <w:i/>
          <w:sz w:val="18"/>
          <w:szCs w:val="18"/>
          <w:lang w:val="en-US"/>
        </w:rPr>
        <w:t>.</w:t>
      </w:r>
    </w:p>
    <w:sectPr w:rsidR="00457A03" w:rsidRPr="00E77B26" w:rsidSect="00E77B26">
      <w:headerReference w:type="default" r:id="rId11"/>
      <w:pgSz w:w="11906" w:h="16838"/>
      <w:pgMar w:top="142" w:right="424" w:bottom="0" w:left="567" w:header="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A1B93" w14:textId="77777777" w:rsidR="00E226C7" w:rsidRDefault="00E226C7" w:rsidP="0031586D">
      <w:r>
        <w:separator/>
      </w:r>
    </w:p>
  </w:endnote>
  <w:endnote w:type="continuationSeparator" w:id="0">
    <w:p w14:paraId="5562DB74" w14:textId="77777777" w:rsidR="00E226C7" w:rsidRDefault="00E226C7" w:rsidP="0031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10600" w14:textId="77777777" w:rsidR="00E226C7" w:rsidRDefault="00E226C7" w:rsidP="0031586D">
      <w:r>
        <w:separator/>
      </w:r>
    </w:p>
  </w:footnote>
  <w:footnote w:type="continuationSeparator" w:id="0">
    <w:p w14:paraId="2D1EE8B2" w14:textId="77777777" w:rsidR="00E226C7" w:rsidRDefault="00E226C7" w:rsidP="00315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573B6" w14:textId="77777777" w:rsidR="0031586D" w:rsidRDefault="0031586D" w:rsidP="00EA1D9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0pt;height:10pt" o:bullet="t">
        <v:imagedata r:id="rId1" o:title="mso13"/>
      </v:shape>
    </w:pict>
  </w:numPicBullet>
  <w:abstractNum w:abstractNumId="0" w15:restartNumberingAfterBreak="0">
    <w:nsid w:val="406F10B8"/>
    <w:multiLevelType w:val="hybridMultilevel"/>
    <w:tmpl w:val="378ED01A"/>
    <w:lvl w:ilvl="0" w:tplc="041F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11119"/>
    <w:multiLevelType w:val="hybridMultilevel"/>
    <w:tmpl w:val="3990D3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zQ2MTUwNzQ2tTRX0lEKTi0uzszPAykwrAUAUJ7qhiwAAAA="/>
  </w:docVars>
  <w:rsids>
    <w:rsidRoot w:val="007B3CFF"/>
    <w:rsid w:val="00000A7A"/>
    <w:rsid w:val="000056F1"/>
    <w:rsid w:val="00011D0E"/>
    <w:rsid w:val="00036ACF"/>
    <w:rsid w:val="000421A3"/>
    <w:rsid w:val="000659AC"/>
    <w:rsid w:val="000745CB"/>
    <w:rsid w:val="000A48FC"/>
    <w:rsid w:val="000D7B0C"/>
    <w:rsid w:val="000E27B5"/>
    <w:rsid w:val="001004A6"/>
    <w:rsid w:val="0015051D"/>
    <w:rsid w:val="00181E64"/>
    <w:rsid w:val="001A04A3"/>
    <w:rsid w:val="001A50F8"/>
    <w:rsid w:val="001A7729"/>
    <w:rsid w:val="001B5A10"/>
    <w:rsid w:val="001C0B3A"/>
    <w:rsid w:val="001C4341"/>
    <w:rsid w:val="001E54D8"/>
    <w:rsid w:val="001F6677"/>
    <w:rsid w:val="00201801"/>
    <w:rsid w:val="00211406"/>
    <w:rsid w:val="00241DEE"/>
    <w:rsid w:val="00243080"/>
    <w:rsid w:val="0026079E"/>
    <w:rsid w:val="00285046"/>
    <w:rsid w:val="002944EF"/>
    <w:rsid w:val="002D14BF"/>
    <w:rsid w:val="0030201B"/>
    <w:rsid w:val="0031586D"/>
    <w:rsid w:val="0032241E"/>
    <w:rsid w:val="00324A79"/>
    <w:rsid w:val="003521FB"/>
    <w:rsid w:val="003B14DC"/>
    <w:rsid w:val="003C491E"/>
    <w:rsid w:val="003E6F80"/>
    <w:rsid w:val="004037DE"/>
    <w:rsid w:val="00404255"/>
    <w:rsid w:val="00404B85"/>
    <w:rsid w:val="00406ED0"/>
    <w:rsid w:val="00427239"/>
    <w:rsid w:val="00454BBA"/>
    <w:rsid w:val="00457A03"/>
    <w:rsid w:val="00486ADA"/>
    <w:rsid w:val="00491197"/>
    <w:rsid w:val="00497EE5"/>
    <w:rsid w:val="004D28A8"/>
    <w:rsid w:val="004D770B"/>
    <w:rsid w:val="004E092B"/>
    <w:rsid w:val="004E3030"/>
    <w:rsid w:val="004E4ED6"/>
    <w:rsid w:val="00507E57"/>
    <w:rsid w:val="00520166"/>
    <w:rsid w:val="00521A35"/>
    <w:rsid w:val="00527B64"/>
    <w:rsid w:val="00540FCF"/>
    <w:rsid w:val="00562D94"/>
    <w:rsid w:val="00565B26"/>
    <w:rsid w:val="005763F3"/>
    <w:rsid w:val="005E2259"/>
    <w:rsid w:val="00612C29"/>
    <w:rsid w:val="00621707"/>
    <w:rsid w:val="00691845"/>
    <w:rsid w:val="006930FA"/>
    <w:rsid w:val="006A6867"/>
    <w:rsid w:val="006A6C58"/>
    <w:rsid w:val="006C5ADE"/>
    <w:rsid w:val="006F5DE3"/>
    <w:rsid w:val="00722345"/>
    <w:rsid w:val="00744977"/>
    <w:rsid w:val="00774A54"/>
    <w:rsid w:val="00794360"/>
    <w:rsid w:val="007978B5"/>
    <w:rsid w:val="007B08D3"/>
    <w:rsid w:val="007B398D"/>
    <w:rsid w:val="007B3CFF"/>
    <w:rsid w:val="007B5301"/>
    <w:rsid w:val="00827F79"/>
    <w:rsid w:val="0088155E"/>
    <w:rsid w:val="008964CE"/>
    <w:rsid w:val="008A67FF"/>
    <w:rsid w:val="008A6F2C"/>
    <w:rsid w:val="008C1FBF"/>
    <w:rsid w:val="008C2872"/>
    <w:rsid w:val="0090374F"/>
    <w:rsid w:val="00911F87"/>
    <w:rsid w:val="00945333"/>
    <w:rsid w:val="00976976"/>
    <w:rsid w:val="009777F1"/>
    <w:rsid w:val="00980C66"/>
    <w:rsid w:val="00986A90"/>
    <w:rsid w:val="00991742"/>
    <w:rsid w:val="009A2AB7"/>
    <w:rsid w:val="009A6B3D"/>
    <w:rsid w:val="009B0FF8"/>
    <w:rsid w:val="009C0507"/>
    <w:rsid w:val="009C10F6"/>
    <w:rsid w:val="009C4F2E"/>
    <w:rsid w:val="009C517D"/>
    <w:rsid w:val="009E7685"/>
    <w:rsid w:val="009F68A4"/>
    <w:rsid w:val="00A2427D"/>
    <w:rsid w:val="00A345A5"/>
    <w:rsid w:val="00A5045E"/>
    <w:rsid w:val="00AA5350"/>
    <w:rsid w:val="00B021EA"/>
    <w:rsid w:val="00B461EC"/>
    <w:rsid w:val="00B5565D"/>
    <w:rsid w:val="00B56863"/>
    <w:rsid w:val="00B67B65"/>
    <w:rsid w:val="00B96344"/>
    <w:rsid w:val="00B96DBA"/>
    <w:rsid w:val="00BB01F2"/>
    <w:rsid w:val="00BC35BA"/>
    <w:rsid w:val="00BC4DA3"/>
    <w:rsid w:val="00BD0152"/>
    <w:rsid w:val="00BE68B6"/>
    <w:rsid w:val="00C1666F"/>
    <w:rsid w:val="00C359D1"/>
    <w:rsid w:val="00C45FC4"/>
    <w:rsid w:val="00C6676F"/>
    <w:rsid w:val="00C7044E"/>
    <w:rsid w:val="00C71BEE"/>
    <w:rsid w:val="00C81016"/>
    <w:rsid w:val="00C903F3"/>
    <w:rsid w:val="00D01D43"/>
    <w:rsid w:val="00D53CCD"/>
    <w:rsid w:val="00D64D6A"/>
    <w:rsid w:val="00D866BD"/>
    <w:rsid w:val="00E103F7"/>
    <w:rsid w:val="00E226C7"/>
    <w:rsid w:val="00E2706A"/>
    <w:rsid w:val="00E742DC"/>
    <w:rsid w:val="00E77B26"/>
    <w:rsid w:val="00E94164"/>
    <w:rsid w:val="00EA1D95"/>
    <w:rsid w:val="00EB0E89"/>
    <w:rsid w:val="00EB51D1"/>
    <w:rsid w:val="00ED1A6D"/>
    <w:rsid w:val="00EE245E"/>
    <w:rsid w:val="00EE44D3"/>
    <w:rsid w:val="00EE6CFB"/>
    <w:rsid w:val="00EF64D8"/>
    <w:rsid w:val="00F02326"/>
    <w:rsid w:val="00F06BA3"/>
    <w:rsid w:val="00F1080C"/>
    <w:rsid w:val="00F13495"/>
    <w:rsid w:val="00F40C92"/>
    <w:rsid w:val="00F63378"/>
    <w:rsid w:val="00F72CA6"/>
    <w:rsid w:val="00F73C4B"/>
    <w:rsid w:val="00F80770"/>
    <w:rsid w:val="00F872CC"/>
    <w:rsid w:val="00F976DE"/>
    <w:rsid w:val="00FB458C"/>
    <w:rsid w:val="00FB728E"/>
    <w:rsid w:val="00FE1D94"/>
    <w:rsid w:val="00FE3FEA"/>
    <w:rsid w:val="00FE4E41"/>
    <w:rsid w:val="00FF2AF5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DE1C2C"/>
  <w15:docId w15:val="{5CFF83C5-99AB-47C1-B026-D16B634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3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3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586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86D"/>
    <w:rPr>
      <w:sz w:val="24"/>
      <w:szCs w:val="24"/>
    </w:rPr>
  </w:style>
  <w:style w:type="paragraph" w:styleId="Footer">
    <w:name w:val="footer"/>
    <w:basedOn w:val="Normal"/>
    <w:link w:val="FooterChar"/>
    <w:rsid w:val="0031586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1586D"/>
    <w:rPr>
      <w:sz w:val="24"/>
      <w:szCs w:val="24"/>
    </w:rPr>
  </w:style>
  <w:style w:type="table" w:styleId="TableGrid">
    <w:name w:val="Table Grid"/>
    <w:basedOn w:val="TableNormal"/>
    <w:rsid w:val="00D8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540F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0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0F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0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0FCF"/>
    <w:rPr>
      <w:b/>
      <w:bCs/>
    </w:rPr>
  </w:style>
  <w:style w:type="character" w:styleId="Hyperlink">
    <w:name w:val="Hyperlink"/>
    <w:basedOn w:val="DefaultParagraphFont"/>
    <w:uiPriority w:val="99"/>
    <w:unhideWhenUsed/>
    <w:rsid w:val="009C0507"/>
    <w:rPr>
      <w:color w:val="0000FF"/>
      <w:u w:val="single"/>
    </w:rPr>
  </w:style>
  <w:style w:type="paragraph" w:styleId="BodyText2">
    <w:name w:val="Body Text 2"/>
    <w:basedOn w:val="Normal"/>
    <w:link w:val="BodyText2Char"/>
    <w:unhideWhenUsed/>
    <w:rsid w:val="004D28A8"/>
    <w:rPr>
      <w:sz w:val="18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4D28A8"/>
    <w:rPr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ee.yasar.edu.tr/en/publication-reuqirem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033CF-F784-4DB2-916A-C9B8D6DD8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.iscan</dc:creator>
  <cp:keywords/>
  <dc:description/>
  <cp:lastModifiedBy>Cansu Akçiçek</cp:lastModifiedBy>
  <cp:revision>17</cp:revision>
  <cp:lastPrinted>2020-02-28T16:13:00Z</cp:lastPrinted>
  <dcterms:created xsi:type="dcterms:W3CDTF">2020-12-24T10:29:00Z</dcterms:created>
  <dcterms:modified xsi:type="dcterms:W3CDTF">2022-04-28T19:49:00Z</dcterms:modified>
</cp:coreProperties>
</file>